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24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-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азизова</w:t>
      </w:r>
      <w:r>
        <w:t xml:space="preserve"> </w:t>
      </w:r>
      <w:r>
        <w:t xml:space="preserve">Рег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каталогов. Приобретение практических навыков по применению команд для работыс файлами и каталогами,по управлению процессами (и работами),по проверке исполь-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ыполнитевсепримеры,приведённыевпервойчастиописаниялабораторнойработы.</w:t>
      </w:r>
    </w:p>
    <w:p>
      <w:pPr>
        <w:numPr>
          <w:ilvl w:val="0"/>
          <w:numId w:val="1001"/>
        </w:numPr>
      </w:pPr>
      <w:r>
        <w:t xml:space="preserve">Выполните следующие действия, зафиксировав в отчёте по лабораторной работеиспользуемые при этом команды и результаты их выполнения:</w:t>
      </w:r>
    </w:p>
    <w:p>
      <w:pPr>
        <w:numPr>
          <w:ilvl w:val="1"/>
          <w:numId w:val="1002"/>
        </w:numPr>
        <w:pStyle w:val="Compact"/>
      </w:pPr>
      <w:r>
        <w:t xml:space="preserve">Скопируйте файл/usr/include/sys/io.hв домашний каталоги назовите егоequipment.Если файлаio.hнет,то используйтелюбойдругой файл в каталоге/usr/include/sys/вместо него.</w:t>
      </w:r>
    </w:p>
    <w:p>
      <w:pPr>
        <w:numPr>
          <w:ilvl w:val="1"/>
          <w:numId w:val="1002"/>
        </w:numPr>
        <w:pStyle w:val="Compact"/>
      </w:pPr>
      <w:r>
        <w:t xml:space="preserve">В домашнем каталоге создайте директорию~/ski.plases.</w:t>
      </w:r>
    </w:p>
    <w:p>
      <w:pPr>
        <w:numPr>
          <w:ilvl w:val="1"/>
          <w:numId w:val="1002"/>
        </w:numPr>
        <w:pStyle w:val="Compact"/>
      </w:pPr>
      <w:r>
        <w:t xml:space="preserve">Переместите файлequipmentв каталог~/ski.plases.</w:t>
      </w:r>
    </w:p>
    <w:p>
      <w:pPr>
        <w:numPr>
          <w:ilvl w:val="1"/>
          <w:numId w:val="1002"/>
        </w:numPr>
        <w:pStyle w:val="Compact"/>
      </w:pPr>
      <w:r>
        <w:t xml:space="preserve">Переименуйте файл</w:t>
      </w:r>
      <w:r>
        <w:rPr>
          <w:vertAlign w:val="subscript"/>
        </w:rPr>
        <w:t xml:space="preserve">/ski.plases/equipmentв</w:t>
      </w:r>
      <w:r>
        <w:t xml:space="preserve">/ski.plases/equiplist.</w:t>
      </w:r>
    </w:p>
    <w:p>
      <w:pPr>
        <w:numPr>
          <w:ilvl w:val="1"/>
          <w:numId w:val="1002"/>
        </w:numPr>
        <w:pStyle w:val="Compact"/>
      </w:pPr>
      <w:r>
        <w:t xml:space="preserve">Создайте в домашнем каталоге файлabc1и скопируйте его в каталог~/ski.plases,назовите егоequiplist2.</w:t>
      </w:r>
    </w:p>
    <w:p>
      <w:pPr>
        <w:numPr>
          <w:ilvl w:val="1"/>
          <w:numId w:val="1002"/>
        </w:numPr>
        <w:pStyle w:val="Compact"/>
      </w:pPr>
      <w:r>
        <w:t xml:space="preserve">Создайте каталог с именемequipmentв каталоге~/ski.plases.</w:t>
      </w:r>
    </w:p>
    <w:p>
      <w:pPr>
        <w:numPr>
          <w:ilvl w:val="1"/>
          <w:numId w:val="1002"/>
        </w:numPr>
        <w:pStyle w:val="Compact"/>
      </w:pPr>
      <w:r>
        <w:t xml:space="preserve">Переместите файлы~/ski.plases/equiplistиequiplist2в каталог~/ski.plases/equipment.</w:t>
      </w:r>
    </w:p>
    <w:p>
      <w:pPr>
        <w:numPr>
          <w:ilvl w:val="1"/>
          <w:numId w:val="1002"/>
        </w:numPr>
        <w:pStyle w:val="Compact"/>
      </w:pPr>
      <w:r>
        <w:t xml:space="preserve">Создайте и переместите каталог~/newdirв каталог~/ski.plasesи назовите его plans.</w:t>
      </w:r>
    </w:p>
    <w:p>
      <w:pPr>
        <w:numPr>
          <w:ilvl w:val="0"/>
          <w:numId w:val="1001"/>
        </w:numPr>
      </w:pPr>
      <w:r>
        <w:t xml:space="preserve">Определите опции командыchmod,необходимые длятого,чтобы присвоить перечис-ленным ниже файлам выделенные права доступа, считая, что в начале таких правнет:</w:t>
      </w:r>
    </w:p>
    <w:p>
      <w:pPr>
        <w:numPr>
          <w:ilvl w:val="1"/>
          <w:numId w:val="1003"/>
        </w:numPr>
        <w:pStyle w:val="Compact"/>
      </w:pPr>
      <w:r>
        <w:t xml:space="preserve">drwxr–r– … australia</w:t>
      </w:r>
    </w:p>
    <w:p>
      <w:pPr>
        <w:numPr>
          <w:ilvl w:val="1"/>
          <w:numId w:val="1003"/>
        </w:numPr>
        <w:pStyle w:val="Compact"/>
      </w:pPr>
      <w:r>
        <w:t xml:space="preserve">drwx–x–x … play</w:t>
      </w:r>
    </w:p>
    <w:p>
      <w:pPr>
        <w:numPr>
          <w:ilvl w:val="1"/>
          <w:numId w:val="1003"/>
        </w:numPr>
        <w:pStyle w:val="Compact"/>
      </w:pPr>
      <w:r>
        <w:t xml:space="preserve">-r-xr–r– … my_os</w:t>
      </w:r>
    </w:p>
    <w:p>
      <w:pPr>
        <w:numPr>
          <w:ilvl w:val="1"/>
          <w:numId w:val="1003"/>
        </w:numPr>
        <w:pStyle w:val="Compact"/>
      </w:pPr>
      <w:r>
        <w:t xml:space="preserve">-rw-rw-r– … feathers</w:t>
      </w:r>
    </w:p>
    <w:p>
      <w:pPr>
        <w:numPr>
          <w:ilvl w:val="0"/>
          <w:numId w:val="1001"/>
        </w:numPr>
      </w:pPr>
      <w:r>
        <w:t xml:space="preserve">При необходимости создайте нужные файлы.</w:t>
      </w:r>
    </w:p>
    <w:p>
      <w:pPr>
        <w:numPr>
          <w:ilvl w:val="0"/>
          <w:numId w:val="1001"/>
        </w:numPr>
      </w:pPr>
      <w:r>
        <w:t xml:space="preserve">Проделайте приведённые ниже упражнения, записывая в отчёт по лабораторнойработе используемые при этом команды:</w:t>
      </w:r>
    </w:p>
    <w:p>
      <w:pPr>
        <w:numPr>
          <w:ilvl w:val="1"/>
          <w:numId w:val="1004"/>
        </w:numPr>
        <w:pStyle w:val="Compact"/>
      </w:pPr>
      <w:r>
        <w:t xml:space="preserve">Просмотрите содержимое файла/etc/password.</w:t>
      </w:r>
    </w:p>
    <w:p>
      <w:pPr>
        <w:numPr>
          <w:ilvl w:val="1"/>
          <w:numId w:val="1004"/>
        </w:numPr>
        <w:pStyle w:val="Compact"/>
      </w:pPr>
      <w:r>
        <w:t xml:space="preserve">Скопируйте файл~/feathersв файл~/file.old.</w:t>
      </w:r>
    </w:p>
    <w:p>
      <w:pPr>
        <w:numPr>
          <w:ilvl w:val="1"/>
          <w:numId w:val="1004"/>
        </w:numPr>
        <w:pStyle w:val="Compact"/>
      </w:pPr>
      <w:r>
        <w:t xml:space="preserve">Переместите файл~/file.oldв каталог~/play.</w:t>
      </w:r>
    </w:p>
    <w:p>
      <w:pPr>
        <w:numPr>
          <w:ilvl w:val="1"/>
          <w:numId w:val="1004"/>
        </w:numPr>
        <w:pStyle w:val="Compact"/>
      </w:pPr>
      <w:r>
        <w:t xml:space="preserve">Скопируйте каталог~/playв каталог~/fun.</w:t>
      </w:r>
    </w:p>
    <w:p>
      <w:pPr>
        <w:numPr>
          <w:ilvl w:val="1"/>
          <w:numId w:val="1004"/>
        </w:numPr>
        <w:pStyle w:val="Compact"/>
      </w:pPr>
      <w:r>
        <w:t xml:space="preserve">Переместите каталог~/funв каталог~/playи назовите егоgames.</w:t>
      </w:r>
    </w:p>
    <w:p>
      <w:pPr>
        <w:numPr>
          <w:ilvl w:val="1"/>
          <w:numId w:val="1004"/>
        </w:numPr>
        <w:pStyle w:val="Compact"/>
      </w:pPr>
      <w:r>
        <w:t xml:space="preserve">Лишите владельца файла~/feathersправа на чтение.</w:t>
      </w:r>
    </w:p>
    <w:p>
      <w:pPr>
        <w:numPr>
          <w:ilvl w:val="1"/>
          <w:numId w:val="1004"/>
        </w:numPr>
        <w:pStyle w:val="Compact"/>
      </w:pPr>
      <w:r>
        <w:t xml:space="preserve">Что произойдёт,если вы попытаетесь просмотреть файл~/feathersкомандойcat?</w:t>
      </w:r>
    </w:p>
    <w:p>
      <w:pPr>
        <w:numPr>
          <w:ilvl w:val="1"/>
          <w:numId w:val="1004"/>
        </w:numPr>
        <w:pStyle w:val="Compact"/>
      </w:pPr>
      <w:r>
        <w:t xml:space="preserve">Что произойдёт,если вы попытаетесь скопировать файл~/feathers?</w:t>
      </w:r>
    </w:p>
    <w:p>
      <w:pPr>
        <w:numPr>
          <w:ilvl w:val="1"/>
          <w:numId w:val="1004"/>
        </w:numPr>
        <w:pStyle w:val="Compact"/>
      </w:pPr>
      <w:r>
        <w:t xml:space="preserve">Дайте владельцу файла~/feathersправо на чтение.</w:t>
      </w:r>
    </w:p>
    <w:p>
      <w:pPr>
        <w:numPr>
          <w:ilvl w:val="1"/>
          <w:numId w:val="1004"/>
        </w:numPr>
        <w:pStyle w:val="Compact"/>
      </w:pPr>
      <w:r>
        <w:t xml:space="preserve">Лишите владельца каталога~/playправа на выполнение.</w:t>
      </w:r>
    </w:p>
    <w:p>
      <w:pPr>
        <w:numPr>
          <w:ilvl w:val="1"/>
          <w:numId w:val="1004"/>
        </w:numPr>
        <w:pStyle w:val="Compact"/>
      </w:pPr>
      <w:r>
        <w:t xml:space="preserve">Перейдите в каталог~/play.Что произошло?</w:t>
      </w:r>
    </w:p>
    <w:p>
      <w:pPr>
        <w:numPr>
          <w:ilvl w:val="1"/>
          <w:numId w:val="1004"/>
        </w:numPr>
        <w:pStyle w:val="Compact"/>
      </w:pPr>
      <w:r>
        <w:t xml:space="preserve">Дайте владельцу каталога~/playправо на выполнение.</w:t>
      </w:r>
    </w:p>
    <w:p>
      <w:pPr>
        <w:numPr>
          <w:ilvl w:val="0"/>
          <w:numId w:val="1001"/>
        </w:numPr>
      </w:pPr>
      <w:r>
        <w:t xml:space="preserve">Прочитайтеmanпо командамmount,fsck,mkfs,killи кратко их охарактеризуйте,приведя примеры.</w:t>
      </w:r>
      <w:r>
        <w:t xml:space="preserve"> </w:t>
      </w:r>
      <w:r>
        <w:t xml:space="preserve"># Теоретическое введение</w:t>
      </w:r>
    </w:p>
    <w:p>
      <w:pPr>
        <w:numPr>
          <w:ilvl w:val="0"/>
          <w:numId w:val="1001"/>
        </w:numPr>
      </w:pPr>
      <w:r>
        <w:t xml:space="preserve">Для созданиятекстового файла можно использовать команду touch</w:t>
      </w:r>
    </w:p>
    <w:p>
      <w:pPr>
        <w:numPr>
          <w:ilvl w:val="0"/>
          <w:numId w:val="1001"/>
        </w:numPr>
      </w:pPr>
      <w:r>
        <w:t xml:space="preserve">Для просмотра файлов небольшого размера можно использовать командуcat.</w:t>
      </w:r>
    </w:p>
    <w:p>
      <w:pPr>
        <w:numPr>
          <w:ilvl w:val="0"/>
          <w:numId w:val="1001"/>
        </w:numPr>
      </w:pPr>
      <w:r>
        <w:t xml:space="preserve">Команда cp используется для копирования файлов и каталогов.</w:t>
      </w:r>
    </w:p>
    <w:p>
      <w:pPr>
        <w:numPr>
          <w:ilvl w:val="0"/>
          <w:numId w:val="1001"/>
        </w:numPr>
      </w:pPr>
      <w:r>
        <w:t xml:space="preserve">Команды mv и mvdir предназначены для перемещения и переименования файлови каталогов.</w:t>
      </w:r>
    </w:p>
    <w:p>
      <w:pPr>
        <w:numPr>
          <w:ilvl w:val="0"/>
          <w:numId w:val="1001"/>
        </w:numPr>
      </w:pPr>
      <w:r>
        <w:t xml:space="preserve">Права доступа к файлу или каталогу можно изменить,воспользовавшись командой chmod.</w:t>
      </w:r>
    </w:p>
    <w:bookmarkEnd w:id="21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файл abc1 и копируем его в файлы april и may с помощью команды cp (рис. 1)</w:t>
      </w:r>
    </w:p>
    <w:p>
      <w:pPr>
        <w:pStyle w:val="CaptionedFigure"/>
      </w:pPr>
      <w:bookmarkStart w:id="23" w:name="fig:001"/>
      <w:r>
        <w:drawing>
          <wp:inline>
            <wp:extent cx="5334000" cy="568679"/>
            <wp:effectExtent b="0" l="0" r="0" t="0"/>
            <wp:docPr descr="Рис. 1: 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1</w:t>
      </w:r>
    </w:p>
    <w:p>
      <w:pPr>
        <w:pStyle w:val="BodyText"/>
      </w:pPr>
      <w:r>
        <w:t xml:space="preserve">Создаем каталог monthly и копируем в него файлы april и may.(рис. 2)</w:t>
      </w:r>
    </w:p>
    <w:p>
      <w:pPr>
        <w:pStyle w:val="CaptionedFigure"/>
      </w:pPr>
      <w:bookmarkStart w:id="25" w:name="fig:002"/>
      <w:r>
        <w:drawing>
          <wp:inline>
            <wp:extent cx="5334000" cy="995832"/>
            <wp:effectExtent b="0" l="0" r="0" t="0"/>
            <wp:docPr descr="Рис. 2: 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5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2</w:t>
      </w:r>
    </w:p>
    <w:p>
      <w:pPr>
        <w:pStyle w:val="BodyText"/>
      </w:pPr>
      <w:r>
        <w:t xml:space="preserve">Переименовываем файл may в файл june с помощью той же команды cp.(рис. 3)</w:t>
      </w:r>
    </w:p>
    <w:p>
      <w:pPr>
        <w:pStyle w:val="CaptionedFigure"/>
      </w:pPr>
      <w:bookmarkStart w:id="27" w:name="fig:003"/>
      <w:r>
        <w:drawing>
          <wp:inline>
            <wp:extent cx="5334000" cy="778351"/>
            <wp:effectExtent b="0" l="0" r="0" t="0"/>
            <wp:docPr descr="Рис. 3: 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8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3</w:t>
      </w:r>
    </w:p>
    <w:p>
      <w:pPr>
        <w:pStyle w:val="BodyText"/>
      </w:pPr>
      <w:r>
        <w:t xml:space="preserve">Создаем новый каталог и и перемещаем в него в уже существующий. (рис. 4)</w:t>
      </w:r>
    </w:p>
    <w:p>
      <w:pPr>
        <w:pStyle w:val="CaptionedFigure"/>
      </w:pPr>
      <w:bookmarkStart w:id="29" w:name="fig:004"/>
      <w:r>
        <w:drawing>
          <wp:inline>
            <wp:extent cx="5334000" cy="1037837"/>
            <wp:effectExtent b="0" l="0" r="0" t="0"/>
            <wp:docPr descr="Рис. 4: 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7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4</w:t>
      </w:r>
    </w:p>
    <w:p>
      <w:pPr>
        <w:pStyle w:val="BodyText"/>
      </w:pPr>
      <w:r>
        <w:t xml:space="preserve">Переместили файл july в каталог monthly.00 (рис. 5)</w:t>
      </w:r>
    </w:p>
    <w:p>
      <w:pPr>
        <w:pStyle w:val="CaptionedFigure"/>
      </w:pPr>
      <w:bookmarkStart w:id="31" w:name="fig:005"/>
      <w:r>
        <w:drawing>
          <wp:inline>
            <wp:extent cx="5334000" cy="2006150"/>
            <wp:effectExtent b="0" l="0" r="0" t="0"/>
            <wp:docPr descr="Рис. 5: 5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6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5</w:t>
      </w:r>
    </w:p>
    <w:p>
      <w:pPr>
        <w:pStyle w:val="BodyText"/>
      </w:pPr>
      <w:r>
        <w:t xml:space="preserve">Переименовали каталог monthly.00 в monthly.01. Переместили каталог monthly.01 в каталог reports. Переименовали каталог reports/monthly.01 в reports/monthly (рис. 6)</w:t>
      </w:r>
    </w:p>
    <w:p>
      <w:pPr>
        <w:pStyle w:val="CaptionedFigure"/>
      </w:pPr>
      <w:bookmarkStart w:id="33" w:name="fig:006"/>
      <w:r>
        <w:drawing>
          <wp:inline>
            <wp:extent cx="5334000" cy="760531"/>
            <wp:effectExtent b="0" l="0" r="0" t="0"/>
            <wp:docPr descr="Рис. 6: 6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0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6</w:t>
      </w:r>
    </w:p>
    <w:p>
      <w:pPr>
        <w:pStyle w:val="BodyText"/>
      </w:pPr>
      <w:r>
        <w:t xml:space="preserve">Создали файл~/may с правом выполнения для владельца. Лишили владельца файла~/may права на выполнение (рис. 7)</w:t>
      </w:r>
    </w:p>
    <w:p>
      <w:pPr>
        <w:pStyle w:val="CaptionedFigure"/>
      </w:pPr>
      <w:bookmarkStart w:id="35" w:name="fig:007"/>
      <w:r>
        <w:drawing>
          <wp:inline>
            <wp:extent cx="5334000" cy="1539408"/>
            <wp:effectExtent b="0" l="0" r="0" t="0"/>
            <wp:docPr descr="Рис. 7: 7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9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7</w:t>
      </w:r>
    </w:p>
    <w:p>
      <w:pPr>
        <w:pStyle w:val="BodyText"/>
      </w:pPr>
      <w:r>
        <w:t xml:space="preserve">Создали каталог monthly с запретом на чтение для членов группы и всехостальных пользователей (рис. 8)</w:t>
      </w:r>
    </w:p>
    <w:p>
      <w:pPr>
        <w:pStyle w:val="CaptionedFigure"/>
      </w:pPr>
      <w:bookmarkStart w:id="37" w:name="fig:008"/>
      <w:r>
        <w:drawing>
          <wp:inline>
            <wp:extent cx="5334000" cy="1350099"/>
            <wp:effectExtent b="0" l="0" r="0" t="0"/>
            <wp:docPr descr="Рис. 8: 8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0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: 8</w:t>
      </w:r>
    </w:p>
    <w:p>
      <w:pPr>
        <w:pStyle w:val="BodyText"/>
      </w:pPr>
      <w:r>
        <w:t xml:space="preserve">Создали файл ~/abc1 с правом записи для членов группы (рис. 9)</w:t>
      </w:r>
    </w:p>
    <w:p>
      <w:pPr>
        <w:pStyle w:val="CaptionedFigure"/>
      </w:pPr>
      <w:bookmarkStart w:id="39" w:name="fig:009"/>
      <w:r>
        <w:drawing>
          <wp:inline>
            <wp:extent cx="4076700" cy="495300"/>
            <wp:effectExtent b="0" l="0" r="0" t="0"/>
            <wp:docPr descr="Рис. 9: 9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: 9</w:t>
      </w:r>
    </w:p>
    <w:p>
      <w:pPr>
        <w:pStyle w:val="BodyText"/>
      </w:pPr>
      <w:r>
        <w:t xml:space="preserve">Скопировали файл/usr/include/sys/io.h в домашний каталог и назовали его equipment. (рис. 10)</w:t>
      </w:r>
    </w:p>
    <w:p>
      <w:pPr>
        <w:pStyle w:val="CaptionedFigure"/>
      </w:pPr>
      <w:bookmarkStart w:id="41" w:name="fig:010"/>
      <w:r>
        <w:drawing>
          <wp:inline>
            <wp:extent cx="5334000" cy="488523"/>
            <wp:effectExtent b="0" l="0" r="0" t="0"/>
            <wp:docPr descr="Рис. 10: 10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: 10</w:t>
      </w:r>
    </w:p>
    <w:p>
      <w:pPr>
        <w:pStyle w:val="BodyText"/>
      </w:pPr>
      <w:r>
        <w:t xml:space="preserve">В домашнем каталоге создали директорию ~/ski.plases (рис. 11)</w:t>
      </w:r>
    </w:p>
    <w:p>
      <w:pPr>
        <w:pStyle w:val="CaptionedFigure"/>
      </w:pPr>
      <w:bookmarkStart w:id="43" w:name="fig:011"/>
      <w:r>
        <w:drawing>
          <wp:inline>
            <wp:extent cx="5334000" cy="532820"/>
            <wp:effectExtent b="0" l="0" r="0" t="0"/>
            <wp:docPr descr="Рис. 11: 11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11: 11</w:t>
      </w:r>
    </w:p>
    <w:p>
      <w:pPr>
        <w:pStyle w:val="BodyText"/>
      </w:pPr>
      <w:r>
        <w:t xml:space="preserve">Переместили файл equipment в каталог ~/ski.plases.Переименовали файл ~/ski.plases/equipment в ~/ski.plases/equiplist (рис. 12)</w:t>
      </w:r>
    </w:p>
    <w:p>
      <w:pPr>
        <w:pStyle w:val="CaptionedFigure"/>
      </w:pPr>
      <w:bookmarkStart w:id="45" w:name="fig:012"/>
      <w:r>
        <w:drawing>
          <wp:inline>
            <wp:extent cx="5334000" cy="673941"/>
            <wp:effectExtent b="0" l="0" r="0" t="0"/>
            <wp:docPr descr="Рис. 12: 12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3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12: 12</w:t>
      </w:r>
    </w:p>
    <w:p>
      <w:pPr>
        <w:pStyle w:val="BodyText"/>
      </w:pPr>
      <w:r>
        <w:t xml:space="preserve">Создали в домашнем каталоге файл abc1 и скопировали его в каталог~/ski.plases, назовали его equiplist2. (рис. 13)</w:t>
      </w:r>
    </w:p>
    <w:p>
      <w:pPr>
        <w:pStyle w:val="CaptionedFigure"/>
      </w:pPr>
      <w:bookmarkStart w:id="47" w:name="fig:013"/>
      <w:r>
        <w:drawing>
          <wp:inline>
            <wp:extent cx="5334000" cy="1048870"/>
            <wp:effectExtent b="0" l="0" r="0" t="0"/>
            <wp:docPr descr="Рис. 13: 13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8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13: 13</w:t>
      </w:r>
    </w:p>
    <w:p>
      <w:pPr>
        <w:pStyle w:val="BodyText"/>
      </w:pPr>
      <w:r>
        <w:t xml:space="preserve">Переместили файлы ~/ski.plases/equiplist и equiplist2 в каталог ~/ski.plases/equipment. (рис. 14)</w:t>
      </w:r>
    </w:p>
    <w:p>
      <w:pPr>
        <w:pStyle w:val="CaptionedFigure"/>
      </w:pPr>
      <w:bookmarkStart w:id="49" w:name="fig:014"/>
      <w:r>
        <w:drawing>
          <wp:inline>
            <wp:extent cx="5334000" cy="906959"/>
            <wp:effectExtent b="0" l="0" r="0" t="0"/>
            <wp:docPr descr="Рис. 14: 14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6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14: 14</w:t>
      </w:r>
    </w:p>
    <w:p>
      <w:pPr>
        <w:pStyle w:val="BodyText"/>
      </w:pPr>
      <w:r>
        <w:t xml:space="preserve">Создали и переместили каталог~/newdir в каталог~/ski.plases и назовали его plans (рис. 15)</w:t>
      </w:r>
    </w:p>
    <w:p>
      <w:pPr>
        <w:pStyle w:val="CaptionedFigure"/>
      </w:pPr>
      <w:bookmarkStart w:id="51" w:name="fig:015"/>
      <w:r>
        <w:drawing>
          <wp:inline>
            <wp:extent cx="5334000" cy="868795"/>
            <wp:effectExtent b="0" l="0" r="0" t="0"/>
            <wp:docPr descr="Рис. 15: 15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8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15: 15</w:t>
      </w:r>
    </w:p>
    <w:p>
      <w:pPr>
        <w:pStyle w:val="BodyText"/>
      </w:pPr>
      <w:r>
        <w:t xml:space="preserve">Создали нужные файлы - australia, play, my_os, feathers.Определили опции команды chmod,необходимые для того,чтобы присвоить перечисленным ниже файлам выделенные права доступа, считая, что в начале таких правнет (744, 711, 544, 664) (рис. 16, 17😄️, 18)</w:t>
      </w:r>
    </w:p>
    <w:p>
      <w:pPr>
        <w:pStyle w:val="CaptionedFigure"/>
      </w:pPr>
      <w:bookmarkStart w:id="53" w:name="fig:016"/>
      <w:r>
        <w:drawing>
          <wp:inline>
            <wp:extent cx="5334000" cy="441434"/>
            <wp:effectExtent b="0" l="0" r="0" t="0"/>
            <wp:docPr descr="Рис. 16: 16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16: 16</w:t>
      </w:r>
    </w:p>
    <w:p>
      <w:pPr>
        <w:pStyle w:val="CaptionedFigure"/>
      </w:pPr>
      <w:bookmarkStart w:id="55" w:name="fig:017"/>
      <w:r>
        <w:drawing>
          <wp:inline>
            <wp:extent cx="5334000" cy="808181"/>
            <wp:effectExtent b="0" l="0" r="0" t="0"/>
            <wp:docPr descr="Рис. 17: 17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8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17: 17</w:t>
      </w:r>
    </w:p>
    <w:p>
      <w:pPr>
        <w:pStyle w:val="CaptionedFigure"/>
      </w:pPr>
      <w:bookmarkStart w:id="57" w:name="fig:018"/>
      <w:r>
        <w:drawing>
          <wp:inline>
            <wp:extent cx="5334000" cy="921132"/>
            <wp:effectExtent b="0" l="0" r="0" t="0"/>
            <wp:docPr descr="Рис. 18: 18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1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18: 18</w:t>
      </w:r>
    </w:p>
    <w:p>
      <w:pPr>
        <w:pStyle w:val="BodyText"/>
      </w:pPr>
      <w:r>
        <w:t xml:space="preserve">Скопировали файл~/feathers в файл ~/file.old. Переместили файл ~/file.old в каталог ~/play. Скопировали каталог ~/play в каталог ~/fun. (рис. 19)</w:t>
      </w:r>
    </w:p>
    <w:p>
      <w:pPr>
        <w:pStyle w:val="CaptionedFigure"/>
      </w:pPr>
      <w:bookmarkStart w:id="59" w:name="fig:019"/>
      <w:r>
        <w:drawing>
          <wp:inline>
            <wp:extent cx="5334000" cy="551793"/>
            <wp:effectExtent b="0" l="0" r="0" t="0"/>
            <wp:docPr descr="Рис. 19: 19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19: 19</w:t>
      </w:r>
    </w:p>
    <w:p>
      <w:pPr>
        <w:pStyle w:val="BodyText"/>
      </w:pPr>
      <w:r>
        <w:t xml:space="preserve">Лишили владельца файла ~/feathers права на чтение. Попытались просмотреть файл~/feathers командой cat - не получилось (отказано в доступе). Попытались скопировать файл~/feathers - тоже не вышло. (рис. 20)</w:t>
      </w:r>
    </w:p>
    <w:p>
      <w:pPr>
        <w:pStyle w:val="CaptionedFigure"/>
      </w:pPr>
      <w:bookmarkStart w:id="61" w:name="fig:020"/>
      <w:r>
        <w:drawing>
          <wp:inline>
            <wp:extent cx="5334000" cy="499686"/>
            <wp:effectExtent b="0" l="0" r="0" t="0"/>
            <wp:docPr descr="Рис. 20: 20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20: 20</w:t>
      </w:r>
    </w:p>
    <w:p>
      <w:pPr>
        <w:pStyle w:val="BodyText"/>
      </w:pPr>
      <w:r>
        <w:t xml:space="preserve">Лишили владельца каталога ~/play всех прав. Перешли в каталог~/play. Проблем не возникло. (рис. 21)</w:t>
      </w:r>
    </w:p>
    <w:p>
      <w:pPr>
        <w:pStyle w:val="CaptionedFigure"/>
      </w:pPr>
      <w:bookmarkStart w:id="63" w:name="fig:021"/>
      <w:r>
        <w:drawing>
          <wp:inline>
            <wp:extent cx="4724400" cy="660400"/>
            <wp:effectExtent b="0" l="0" r="0" t="0"/>
            <wp:docPr descr="Рис. 21: 21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66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21: 21</w:t>
      </w:r>
    </w:p>
    <w:p>
      <w:pPr>
        <w:pStyle w:val="BodyText"/>
      </w:pPr>
      <w:r>
        <w:t xml:space="preserve">Прочитали man по командам mount - служит для подключения файловых систем разных устройств к этому большому дереву, fsck - используется для проверки и произвольного восстановления одной или более файловых систем, mkfs - используется для создания файловой системы Linux на некотором устройстве, kill - может быть использован для посылки какого-либо сигнала какому-либо процессу или группе процесса. (рис. 22)</w:t>
      </w:r>
    </w:p>
    <w:p>
      <w:pPr>
        <w:pStyle w:val="CaptionedFigure"/>
      </w:pPr>
      <w:bookmarkStart w:id="65" w:name="fig:022"/>
      <w:r>
        <w:drawing>
          <wp:inline>
            <wp:extent cx="3416300" cy="711200"/>
            <wp:effectExtent b="0" l="0" r="0" t="0"/>
            <wp:docPr descr="Рис. 22: 22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300" cy="7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22: 22</w:t>
      </w:r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ась с файловой системой Linux, её структурой, именами и содержаниемкаталогов. Приобрела практических навыков по применению команд для работыс файлами и каталогами,по управлению процессами (и работами),по проверке использования диска и обслуживанию файловой системы.</w:t>
      </w:r>
    </w:p>
    <w:bookmarkEnd w:id="67"/>
    <w:bookmarkStart w:id="68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Чтобы узнать, какие файловые системы существуют на жёстком диске моего компьютера, использую команду «df -Th». После выполнения команды видно, что на моем компьютере есть следующие файловые системы: devtmpfs, tmpfs, ext4, iso9660. devtmpfs позволяет ядру создать экземпляр tmpfs с именем devtmpfs при инициализации ядра, прежде чем регистрируется какое-либо устройство с драйверами. Каждое устройство с майором / минором будет предоставлять узел устройства в devtmpfs. devtmpfs монтируется на /dev и содержит специальные файлы устройств для всех устройств. tmpfs − временное файловое хранилище во многих Unix-подобных ОС. Предназначена для монтирования файловой системы, но размещается в ОЗУ вместо ПЗУ. Подобная конструкция является RAM диском. Данная файловая система также предназначенная для быстрого и ненадёжного хранения временных данных. Хорошо подходит для /tmp и массовой сборки пакетов/образов. Предполагает наличие достаточного объёма виртуальной памяти. Файловая система tmpfs предназначена для того, чтобы использоватьчасть физической памяти сервера как обычный дисковый раздел, в котором можно сохранять данные (чтение и запись). Поскольку данные размещены в памяти, то чтение или запись происходят во много раз быстрее, чем с обычного HDD диска. ext4 − имеет обратную совместимость с предыдущими версиями ФС. Эта версия была выпущена в 2008 году. Является первой ФС из «семейства» Ext, использующая механизм «extent file system», который позволяет добиться меньшей фрагментации файлов и увеличить общую производительность файловой системы. Кроме того,в Ext4 реализован механизм отложенной записи (delayed allocation − delalloc), который так же уменьшает фрагментацию диска и снижает нагрузку на CPU. С другой стороны, хотя механизм отложенной записи и используется во многих ФС, но в силу сложности своей реализации он повышает вероятность утери данных. Характеристики: -максимальный размер файла: 16 TB; -максимальный размер раздела: 16 TB; -максимальный размер имени файла: 255 символов. Рекомендации по использованию: -наилучший выбор для SSD; -наилучшая производительность по сравнению с предыдущими Etx-системами; -она так же отлично подходит в качестве файловой системы для серверов баз данных, хотя сама система и моложе Ext3. ISO 9660 − стандарт, выпущенный Международной организацией по стандартизации, описывающий файловую систему для дисков CD-ROM. Также известен как CDFS (Compact Disc File System). Целью стандарта является обеспечить совместимость носителей под разными операционными системами, такими, как Unix, Mac OS, Windows.</w:t>
      </w:r>
    </w:p>
    <w:p>
      <w:pPr>
        <w:numPr>
          <w:ilvl w:val="0"/>
          <w:numId w:val="1005"/>
        </w:numPr>
      </w:pPr>
      <w:r>
        <w:t xml:space="preserve">Файловая система Linux/UNIX физически представляет собой пространство раздела диска разбитое на блоки фиксированного размера, кратные размеру сектора − 1024, 2048, 4096 или 8120 байт. Размер блока указывается при создании файловой системы. В файловой структуре Linux имеется один корневой раздел − / (он же root, корень). Все разделы жесткого диска (если их несколько) представляют собой структуру подкаталогов,</w:t>
      </w:r>
      <w:r>
        <w:t xml:space="preserve"> </w:t>
      </w:r>
      <w:r>
        <w:t xml:space="preserve">“</w:t>
      </w:r>
      <w:r>
        <w:t xml:space="preserve">примонтированных</w:t>
      </w:r>
      <w:r>
        <w:t xml:space="preserve">”</w:t>
      </w:r>
      <w:r>
        <w:t xml:space="preserve"> </w:t>
      </w:r>
      <w:r>
        <w:t xml:space="preserve">к определенным каталогам. / − корень Это главный каталог в системе Linux. По сути, это и есть файловая система Linux. Адреса всех файлов начинаются с корня, а дополнительные разделы,флешки или оптические диски подключаются в папки корневого каталога. Только пользователь root имеет право читать и изменять файлы в этом каталоге. /BIN – бинарные файлы пользователя Этот каталог содержит исполняемые файлы. Здесь расположены программы, которые можно использовать в однопользовательском режиме или режиме восстановления. /SBIN – системные испольняемые файлы Так же как и /bin, содержит двоичные исполняемые файлы, которые доступны на ранних этапах загрузки, когда не примонтирован каталог /usr. Но здесь находятся программы, которые можно выполнять только с правами суперпользователя. /ETC – конфигурационные файлы В этой папке содержатся конфигурационные файлы всех программ, установленных в системе. Кроме конфигурационных файлов, в системе инициализации Init Scripts, здесь находятся скрипты запуска и завершения системных демонов, монтирования файловых систем и автозагрузки программ. /DEV – файлы устройств В Linux все, в том числе внешние устройства являются файлами. Таким образом, все подключенные флешки, клавиатуры, микрофоны, камеры − это просто файлы в каталоге /dev/. Выполняется сканирование всех подключенных устройств и создание для них специальных файлов. /PROC – информация о процессах По сути, это псевдофайловая система, содержащая подробную информацию о каждом процессе, его Pid, имя исполняемого файла, параметры запуска, доступ к оперативной памяти и так далее. Также здесь можно найти информацию об использовании системных ресурсов. /VAR – переменные файлыНазвание каталога /var говорит само за себя, он должен содержать файлы, которые часто изменяются. Размер этих файлов постоянно увеличивается. Здесь содержатся файлы системных журналов, различные кеши, базы данных и так далее. /TMP – временные файлы В этом каталоге содержатся временные файлы, созданные системой, любыми программами или пользователями. Все пользователи имеют право записи в эту директорию. /USR – программы пользователя Это самый большой каталог с большим количеством функций. Здесь находятся исполняемые файлы, исходники программ, различные ресурсы приложений, картинки, музыку и документацию. /HOME – домашняя папка В этой папке хранятся домашние каталоги всех пользователей. В них они могут хранить свои личные файлы, настройки программ и т. д. /BOOT – файлы загрузчика Содержит все файлы, связанные с загрузчиком системы. Это ядро vmlinuz, образ initrd, а также файлы загрузчика, находящие в каталоге /boot/grub. /LIB – системные библиотеки Содержит файлы системных библиотек, которые используются исполняемыми файлами в каталогах /bin и /sbin. /OPT – дополнительные программы В эту папку устанавливаются проприетарные программы, игры или драйвера. Это программы созданные в виде отдельных исполняемых файлов самими производителями. /MNT – монтирование В этот каталог системные администраторы могут монтировать внешние или дополнительные файловые системы. /MEDIA – съемные носителиВ этот каталог система монтирует все подключаемые внешние накопители –USB флешки, оптические диски и другие носители информации. /SRV – сервер В этом каталоге содержатся файлы серверов и сервисов. /RUN - процессы Каталог, содержащий PID файлы процессов, похожий на /var/run, но в отличие от него, он размещен в TMPFS, а поэтому после перезагрузки все файлы теряются.</w:t>
      </w:r>
    </w:p>
    <w:p>
      <w:pPr>
        <w:numPr>
          <w:ilvl w:val="0"/>
          <w:numId w:val="1005"/>
        </w:numPr>
      </w:pPr>
      <w:r>
        <w:t xml:space="preserve">Чтобы содержимое некоторой файловой системы было доступно операционной системе необходимо воспользоваться командой mount.</w:t>
      </w:r>
    </w:p>
    <w:p>
      <w:pPr>
        <w:numPr>
          <w:ilvl w:val="0"/>
          <w:numId w:val="1005"/>
        </w:numPr>
      </w:pPr>
      <w:r>
        <w:t xml:space="preserve">Целостность файловой системы может быть нарушена из-за перебоев в питании, неполадок в оборудовании или из-за некорректного/внезапного выключения компьютера. Чтобы устранить повреждения файловой системы необходимо использовать команду fsck.</w:t>
      </w:r>
    </w:p>
    <w:p>
      <w:pPr>
        <w:numPr>
          <w:ilvl w:val="0"/>
          <w:numId w:val="1005"/>
        </w:numPr>
      </w:pPr>
      <w:r>
        <w:t xml:space="preserve">Файловую систему можно создать, используя команду mkfs.</w:t>
      </w:r>
    </w:p>
    <w:p>
      <w:pPr>
        <w:numPr>
          <w:ilvl w:val="0"/>
          <w:numId w:val="1005"/>
        </w:numPr>
      </w:pPr>
      <w:r>
        <w:t xml:space="preserve">Для просмотра текстовых файлов существуют следующие команды: сat Задача команды cat очень проста − она читает данные из файла или стандартного ввода и выводит их на экран. Синтаксис утилиты: cat [опции] файл1 файл2 … Основные опции: -b – нумеровать только непустые строки -E – показывать символ $ в конце каждой строки -n – нумеровать все строки -s – удалять пустые повторяющиеся строки -T – отображать табуляции в виде ^I -h – отобразить справку -v – версия утилиты nl Команда nl действует аналогично команде cat, но выводит еще и номера строк в столбце слева. less Cущественно более развитая команда для пролистывания текста. При чтении данных со стандартного ввода она создает буфер,который позволяет листать текст как вперед, так и назад, а также искать как по направлению к концу, так и по направлению к началу текста. Синтаксис аналогичный синтаксису команды cat. Некоторые опции: -g – при поиске подсвечивать только текущее найденное слово (по умолчанию подсвечиваются все вхождения) -N – показывать номера строк head Команда head выводит начальные строки (по умолчанию − 10) из одного или нескольких документов. Также она может показывать данные, которые передает на вывод другая утилита. Синтаксис аналогичный синтаксису команды cat. Основные опции: -c (–bytes) − позволяет задавать количество текста не в строках, а в байтах -n (–lines) − показывает заданное количество строк вместо 10, которые выводятся по умолчанию -q (–quiet, –silent) − выводит только текст, не добавляя к нему название файла -v (–verbose) − перед текстом выводит название файла-z (–zero-terminated) − символы перехода на новую строку заменяет символами завершения строк tail Эта команда позволяет выводить заданное количество строк с конца файла, а также выводить новые строки в интерактивном режиме. Синтаксис аналогичный синтаксису команды cat. Основные опции: -c − выводить указанное количество байт с конца файла -f − обновлять информацию по мере появления новых строк в файле -n − выводить указанное количество строк из конца файла –pid − используется с опцией -f, позволяет завершить работу утилиты, когда завершится указанный процесс -q − не выводить имена файлов –retry − повторять попытки открыть файл, если он недоступен -v − выводить подробную информацию о файле</w:t>
      </w:r>
    </w:p>
    <w:p>
      <w:pPr>
        <w:numPr>
          <w:ilvl w:val="0"/>
          <w:numId w:val="1005"/>
        </w:numPr>
      </w:pPr>
      <w:r>
        <w:t xml:space="preserve">Утилита cp позволяет полностью копировать файлы и директории. Cинтаксис: cp [опции] файл-источник файл-приемник После выполнения команды файл-источник будет полностью перенесен в файл-приемник. Если в конце указан слэш, файл будет записан в заданную директорию с оригинальным именем. Основные опции: –attributes-only − не копировать содержимое файла, а только флаги доступа и владельца -f, –force − перезаписывать существующие файлы -i, –interactive − спрашивать, нужно ли перезаписывать существующие файлы -L − копировать не символические ссылки, а то, на что они указывают -n − не перезаписывать существующие файлы -P − не следовать символическим ссылкам -r − копировать папку Linux рекурсивно -s − не выполнять копирование файлов в Linux, а создавать символические ссылки -u − скопировать файл, только если он был изменён -x − не выходить за пределы этой файловой системы -p − сохранять владельца, временные метки и флаги доступа при копировании -t − считать файл-приемник директорией и копировать файл-источник в эту директорию</w:t>
      </w:r>
    </w:p>
    <w:p>
      <w:pPr>
        <w:numPr>
          <w:ilvl w:val="0"/>
          <w:numId w:val="1005"/>
        </w:numPr>
      </w:pPr>
      <w:r>
        <w:t xml:space="preserve">Команда mv используется для перемещения одного или нескольких файлов (или директорий) в другую директорию, а также для переименования файлов и директорий. Синтаксис: mv [-опции] старый_файл новый_файл Основные опции: –help − выводит на экран официальную документацию об утилите –version − отображает версию mv -b − создает копию файлов, которые были перемещены или перезаписаны -f − при активации не будет спрашивать разрешение у владельца файла, если речь идет о перемещении или переименовании файла -i − наоборот, будет спрашивать разрешение у владельца -n − отключает перезапись уже существующих объектов –strip-trailing-slashes — удаляет завершающий символ / у файла при его наличии -t [директория] — перемещает все файлы в указанную директорию -u − осуществляет перемещение только в том случае, если исходный файл новее объекта назначения -v − отображает сведения о каждом элементе во время обработки команды Команда rename также предназначена, чтобы переименовать файл. Синтаксис: rename [опции] старое_имя новое_имя файлы Основные опции: -v − вывести список обработанных файлов -n − тестовый режим, на самом деле никакие действия выполнены не будут -f − принудительно перезаписывать существующие файлы</w:t>
      </w:r>
    </w:p>
    <w:p>
      <w:pPr>
        <w:numPr>
          <w:ilvl w:val="0"/>
          <w:numId w:val="1005"/>
        </w:numPr>
      </w:pPr>
      <w:r>
        <w:t xml:space="preserve">Права доступа − совокупность правил, регламентирующих порядок и условия доступа субъекта к объектам информационной системы (информации, её установленных носителям, правовыми процессам и документами другим или ресурсам) собственником,владельцем информации. 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 Синтаксис команды: chmod режим имя_файла Режим имеет следующие компоненты структуры и способ записи: = установить право</w:t>
      </w:r>
    </w:p>
    <w:p>
      <w:pPr>
        <w:numPr>
          <w:ilvl w:val="0"/>
          <w:numId w:val="1006"/>
        </w:numPr>
      </w:pPr>
      <w:r>
        <w:t xml:space="preserve">лишить права</w:t>
      </w:r>
    </w:p>
    <w:p>
      <w:pPr>
        <w:numPr>
          <w:ilvl w:val="0"/>
          <w:numId w:val="1006"/>
        </w:numPr>
      </w:pPr>
      <w:r>
        <w:t xml:space="preserve">дать право r чтение w запись x выполнение u (user) владелец файла g (group) группа, к которой принадлежит владелец файла o (others) все остальные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Газизова Регина</dc:creator>
  <dc:language>ru-RU</dc:language>
  <cp:keywords/>
  <dcterms:created xsi:type="dcterms:W3CDTF">2022-05-06T13:09:46Z</dcterms:created>
  <dcterms:modified xsi:type="dcterms:W3CDTF">2022-05-06T13:0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исциплина - 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